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d9c84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8d5b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13:55:46Z</dcterms:created>
  <dcterms:modified xsi:type="dcterms:W3CDTF">2017-02-11T13:55:46Z</dcterms:modified>
</cp:coreProperties>
</file>